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404374" w14:textId="0AF1107F" w:rsidR="0023165A" w:rsidRDefault="00C5456E" w:rsidP="00C5456E">
      <w:pPr>
        <w:jc w:val="center"/>
      </w:pPr>
      <w:r>
        <w:t>Potato Breakfast Cups</w:t>
      </w:r>
    </w:p>
    <w:p w14:paraId="5D12973A" w14:textId="78BC0AB1" w:rsidR="00C5456E" w:rsidRDefault="00C5456E" w:rsidP="00C5456E">
      <w:pPr>
        <w:jc w:val="center"/>
      </w:pPr>
      <w:r>
        <w:t>Makes 6</w:t>
      </w:r>
    </w:p>
    <w:p w14:paraId="60F3146C" w14:textId="68635FA7" w:rsidR="00C5456E" w:rsidRDefault="00C5456E" w:rsidP="00C5456E">
      <w:pPr>
        <w:jc w:val="center"/>
      </w:pPr>
    </w:p>
    <w:p w14:paraId="47598380" w14:textId="0C885432" w:rsidR="00C5456E" w:rsidRDefault="00C5456E" w:rsidP="00C5456E">
      <w:r>
        <w:t>Mandolin</w:t>
      </w:r>
    </w:p>
    <w:p w14:paraId="3D861D9D" w14:textId="33F42704" w:rsidR="00C5456E" w:rsidRDefault="00C5456E" w:rsidP="00C5456E">
      <w:r>
        <w:t xml:space="preserve">2 small red bliss potatoes, washed </w:t>
      </w:r>
    </w:p>
    <w:p w14:paraId="388994ED" w14:textId="56B0DB1F" w:rsidR="00C5456E" w:rsidRDefault="00C5456E" w:rsidP="00C5456E">
      <w:r>
        <w:t>½ teaspoon salt</w:t>
      </w:r>
    </w:p>
    <w:p w14:paraId="59D31944" w14:textId="0DF062F3" w:rsidR="00C5456E" w:rsidRDefault="00C5456E" w:rsidP="00C5456E">
      <w:r>
        <w:t>½ teaspoon pepper</w:t>
      </w:r>
    </w:p>
    <w:p w14:paraId="5A10C65D" w14:textId="1AED2233" w:rsidR="00C5456E" w:rsidRDefault="00C5456E" w:rsidP="00C5456E">
      <w:r>
        <w:t>½ teaspoon paprika</w:t>
      </w:r>
    </w:p>
    <w:p w14:paraId="1645B6F4" w14:textId="390B3914" w:rsidR="00C5456E" w:rsidRDefault="00C5456E" w:rsidP="00C5456E">
      <w:r>
        <w:t>Nonstick spray</w:t>
      </w:r>
    </w:p>
    <w:p w14:paraId="7E9989FB" w14:textId="1A75726F" w:rsidR="00C5456E" w:rsidRDefault="00C5456E" w:rsidP="00C5456E">
      <w:r>
        <w:t>¼ cup shredded cheese</w:t>
      </w:r>
    </w:p>
    <w:p w14:paraId="26B3D621" w14:textId="4DAE1386" w:rsidR="00C5456E" w:rsidRDefault="00C5456E" w:rsidP="00C5456E">
      <w:r>
        <w:t>¼ cup crumbles cooked bacon or cooked sausage</w:t>
      </w:r>
    </w:p>
    <w:p w14:paraId="2A2FDBF7" w14:textId="091414A0" w:rsidR="00C5456E" w:rsidRDefault="00C5456E" w:rsidP="00C5456E">
      <w:r>
        <w:t>6 large eggs</w:t>
      </w:r>
    </w:p>
    <w:p w14:paraId="6267E310" w14:textId="467ECBB5" w:rsidR="00C5456E" w:rsidRDefault="00C5456E" w:rsidP="00C5456E"/>
    <w:p w14:paraId="2C1852A6" w14:textId="3AC9419E" w:rsidR="00C5456E" w:rsidRDefault="00C5456E" w:rsidP="00C5456E">
      <w:r>
        <w:t>Preheat oven to 400 degrees.</w:t>
      </w:r>
    </w:p>
    <w:p w14:paraId="0959B201" w14:textId="05ED996C" w:rsidR="00C5456E" w:rsidRDefault="00C5456E" w:rsidP="00C5456E">
      <w:r>
        <w:t>Slice the potatoes on the thinnest setting on the mandoliner.</w:t>
      </w:r>
    </w:p>
    <w:p w14:paraId="09E1999F" w14:textId="773B6CB5" w:rsidR="00C5456E" w:rsidRDefault="00C5456E" w:rsidP="00C5456E">
      <w:r>
        <w:t>Place the potato slices in a bowl of cold water.</w:t>
      </w:r>
    </w:p>
    <w:p w14:paraId="48E77AC0" w14:textId="4D8C04A8" w:rsidR="00C5456E" w:rsidRDefault="00C5456E" w:rsidP="00C5456E">
      <w:r>
        <w:t>Drain the potato slices and toss with the seasonings.</w:t>
      </w:r>
    </w:p>
    <w:p w14:paraId="0F9B90E7" w14:textId="35EB0B5C" w:rsidR="00C5456E" w:rsidRDefault="00C5456E" w:rsidP="00C5456E">
      <w:r>
        <w:t>Spray a 6 muffin cup tin with nonstick spray.</w:t>
      </w:r>
    </w:p>
    <w:p w14:paraId="0684A929" w14:textId="40EDFFD2" w:rsidR="00C5456E" w:rsidRDefault="00C5456E" w:rsidP="00C5456E">
      <w:r>
        <w:t>Arrange the potato slices, 6 slices per cup, 5 overlapping around the sides to form a flower, then one on the bottom.</w:t>
      </w:r>
    </w:p>
    <w:p w14:paraId="1F791E72" w14:textId="2239EA5D" w:rsidR="00C5456E" w:rsidRDefault="00C5456E" w:rsidP="00C5456E">
      <w:r>
        <w:t>Divide the shredded cheese amongst the cups.</w:t>
      </w:r>
    </w:p>
    <w:p w14:paraId="22E0A9C2" w14:textId="55E719BF" w:rsidR="00C5456E" w:rsidRDefault="00C5456E" w:rsidP="00C5456E">
      <w:r>
        <w:t>Bake for 10 minutes.</w:t>
      </w:r>
    </w:p>
    <w:p w14:paraId="1DD39BF1" w14:textId="43CFD7B3" w:rsidR="00C5456E" w:rsidRDefault="00C5456E" w:rsidP="00C5456E">
      <w:r>
        <w:t>Remove the muffin tin from the oven, lower the oven temperature to 300 degrees.</w:t>
      </w:r>
    </w:p>
    <w:p w14:paraId="7BB61501" w14:textId="4802E035" w:rsidR="00C5456E" w:rsidRDefault="00C5456E" w:rsidP="00C5456E">
      <w:r>
        <w:t>Crack an egg into each muffin tin.</w:t>
      </w:r>
    </w:p>
    <w:p w14:paraId="62EDD8CE" w14:textId="1B6C8D45" w:rsidR="00C5456E" w:rsidRDefault="00C5456E" w:rsidP="00C5456E">
      <w:r>
        <w:t>Bake for an additional 15 minutes.</w:t>
      </w:r>
    </w:p>
    <w:sectPr w:rsidR="00C545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rEwMjA2sDAzMDFW0lEKTi0uzszPAykwrAUAYKeoPSwAAAA="/>
  </w:docVars>
  <w:rsids>
    <w:rsidRoot w:val="00C5456E"/>
    <w:rsid w:val="0023165A"/>
    <w:rsid w:val="00927E28"/>
    <w:rsid w:val="00C5456E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9B900"/>
  <w15:chartTrackingRefBased/>
  <w15:docId w15:val="{0C63BD8B-F25D-405F-A47E-8AEC43142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9</Words>
  <Characters>681</Characters>
  <Application>Microsoft Office Word</Application>
  <DocSecurity>0</DocSecurity>
  <Lines>5</Lines>
  <Paragraphs>1</Paragraphs>
  <ScaleCrop>false</ScaleCrop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1-26T11:40:00Z</dcterms:created>
  <dcterms:modified xsi:type="dcterms:W3CDTF">2021-01-26T11:48:00Z</dcterms:modified>
</cp:coreProperties>
</file>